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a Superfi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perfi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7 Laurel Avenue, Highland Park, IL, USA highland park  699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rasuperfi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3611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